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3A10C6" w14:textId="5FEB7354" w:rsidR="003132C2" w:rsidRPr="003132C2" w:rsidRDefault="003132C2" w:rsidP="003132C2">
      <w:pPr>
        <w:jc w:val="center"/>
        <w:rPr>
          <w:sz w:val="32"/>
          <w:szCs w:val="32"/>
        </w:rPr>
      </w:pPr>
      <w:r w:rsidRPr="003132C2">
        <w:rPr>
          <w:sz w:val="32"/>
          <w:szCs w:val="32"/>
        </w:rPr>
        <w:t>CS2023 - Data Structures and Algorithms</w:t>
      </w:r>
    </w:p>
    <w:p w14:paraId="4A783675" w14:textId="373C2E92" w:rsidR="003132C2" w:rsidRPr="003132C2" w:rsidRDefault="003132C2" w:rsidP="003132C2">
      <w:pPr>
        <w:jc w:val="center"/>
        <w:rPr>
          <w:sz w:val="32"/>
          <w:szCs w:val="32"/>
        </w:rPr>
      </w:pPr>
      <w:r w:rsidRPr="003132C2">
        <w:rPr>
          <w:sz w:val="32"/>
          <w:szCs w:val="32"/>
        </w:rPr>
        <w:t xml:space="preserve">In-class Lab Exercise - Week </w:t>
      </w:r>
      <w:r w:rsidR="009F4766">
        <w:rPr>
          <w:sz w:val="32"/>
          <w:szCs w:val="32"/>
        </w:rPr>
        <w:t>5</w:t>
      </w:r>
    </w:p>
    <w:p w14:paraId="0FB75E50" w14:textId="00CDFC00" w:rsidR="005B3D47" w:rsidRPr="003132C2" w:rsidRDefault="003132C2" w:rsidP="003132C2">
      <w:pPr>
        <w:jc w:val="center"/>
        <w:rPr>
          <w:sz w:val="24"/>
          <w:szCs w:val="24"/>
        </w:rPr>
      </w:pPr>
      <w:r w:rsidRPr="003132C2">
        <w:rPr>
          <w:sz w:val="24"/>
          <w:szCs w:val="24"/>
        </w:rPr>
        <w:t>March 16, 2023</w:t>
      </w:r>
    </w:p>
    <w:p w14:paraId="79494923" w14:textId="5696B42E" w:rsidR="003132C2" w:rsidRPr="003132C2" w:rsidRDefault="003132C2">
      <w:pPr>
        <w:rPr>
          <w:sz w:val="24"/>
          <w:szCs w:val="24"/>
        </w:rPr>
      </w:pPr>
      <w:r w:rsidRPr="003132C2">
        <w:rPr>
          <w:sz w:val="24"/>
          <w:szCs w:val="24"/>
        </w:rPr>
        <w:t>Name: A. C. Pasqual</w:t>
      </w:r>
    </w:p>
    <w:p w14:paraId="6E8B2E9C" w14:textId="2D1534B4" w:rsidR="003132C2" w:rsidRDefault="003132C2">
      <w:pPr>
        <w:rPr>
          <w:sz w:val="24"/>
          <w:szCs w:val="24"/>
        </w:rPr>
      </w:pPr>
      <w:r w:rsidRPr="003132C2">
        <w:rPr>
          <w:sz w:val="24"/>
          <w:szCs w:val="24"/>
        </w:rPr>
        <w:t>Index No. : 200445V</w:t>
      </w:r>
    </w:p>
    <w:p w14:paraId="7912B600" w14:textId="77777777" w:rsidR="00E21F7B" w:rsidRDefault="00E21F7B">
      <w:pPr>
        <w:rPr>
          <w:sz w:val="24"/>
          <w:szCs w:val="24"/>
        </w:rPr>
      </w:pPr>
    </w:p>
    <w:p w14:paraId="7409A4A2" w14:textId="4B504765" w:rsidR="00E21F7B" w:rsidRPr="00E21F7B" w:rsidRDefault="00E21F7B">
      <w:pPr>
        <w:rPr>
          <w:b/>
          <w:bCs/>
          <w:sz w:val="24"/>
          <w:szCs w:val="24"/>
        </w:rPr>
      </w:pPr>
      <w:r w:rsidRPr="00E21F7B">
        <w:rPr>
          <w:b/>
          <w:bCs/>
          <w:sz w:val="24"/>
          <w:szCs w:val="24"/>
        </w:rPr>
        <w:t>Question 1</w:t>
      </w:r>
    </w:p>
    <w:p w14:paraId="05EAF11D" w14:textId="32444370" w:rsidR="003132C2" w:rsidRDefault="003132C2">
      <w:pPr>
        <w:rPr>
          <w:b/>
          <w:bCs/>
          <w:sz w:val="24"/>
          <w:szCs w:val="24"/>
        </w:rPr>
      </w:pPr>
      <w:r w:rsidRPr="003132C2">
        <w:rPr>
          <w:b/>
          <w:bCs/>
          <w:sz w:val="24"/>
          <w:szCs w:val="24"/>
        </w:rPr>
        <w:t>Terminal Outputs</w:t>
      </w:r>
    </w:p>
    <w:p w14:paraId="7FDBDDA6" w14:textId="0438BA7E" w:rsidR="0024033C" w:rsidRPr="0024033C" w:rsidRDefault="009F4766" w:rsidP="0024033C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Recursive Quick Sort</w:t>
      </w:r>
    </w:p>
    <w:p w14:paraId="4EEA5751" w14:textId="72479904" w:rsidR="00F13E71" w:rsidRDefault="009F4766">
      <w:r w:rsidRPr="009F4766">
        <w:drawing>
          <wp:inline distT="0" distB="0" distL="0" distR="0" wp14:anchorId="3FC62FC8" wp14:editId="3123D2EA">
            <wp:extent cx="2867425" cy="1400370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867425" cy="1400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0B1B46" w14:textId="52C85AF9" w:rsidR="0024033C" w:rsidRPr="00A97F3D" w:rsidRDefault="009F4766" w:rsidP="0024033C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Iterative Quick S</w:t>
      </w:r>
      <w:r w:rsidR="006B2699">
        <w:rPr>
          <w:b/>
          <w:bCs/>
          <w:sz w:val="24"/>
          <w:szCs w:val="24"/>
        </w:rPr>
        <w:t>ort</w:t>
      </w:r>
    </w:p>
    <w:p w14:paraId="67F7F7AA" w14:textId="2C32ECA7" w:rsidR="007F3C99" w:rsidRDefault="009E35D1" w:rsidP="007F3C99">
      <w:pPr>
        <w:rPr>
          <w:b/>
          <w:bCs/>
          <w:sz w:val="24"/>
          <w:szCs w:val="24"/>
        </w:rPr>
      </w:pPr>
      <w:r w:rsidRPr="009E35D1">
        <w:drawing>
          <wp:inline distT="0" distB="0" distL="0" distR="0" wp14:anchorId="123177F6" wp14:editId="0ED3DAD5">
            <wp:extent cx="2514951" cy="136226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514951" cy="1362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5F5BD6" w14:textId="77777777" w:rsidR="00B23CB0" w:rsidRPr="007F3C99" w:rsidRDefault="00B23CB0" w:rsidP="007F3C99">
      <w:pPr>
        <w:rPr>
          <w:b/>
          <w:bCs/>
          <w:sz w:val="24"/>
          <w:szCs w:val="24"/>
        </w:rPr>
      </w:pPr>
    </w:p>
    <w:tbl>
      <w:tblPr>
        <w:tblStyle w:val="TableGrid"/>
        <w:tblW w:w="5580" w:type="dxa"/>
        <w:tblLook w:val="04A0" w:firstRow="1" w:lastRow="0" w:firstColumn="1" w:lastColumn="0" w:noHBand="0" w:noVBand="1"/>
      </w:tblPr>
      <w:tblGrid>
        <w:gridCol w:w="1600"/>
        <w:gridCol w:w="2108"/>
        <w:gridCol w:w="1872"/>
      </w:tblGrid>
      <w:tr w:rsidR="007F3C99" w:rsidRPr="008D7254" w14:paraId="40585E1C" w14:textId="77777777" w:rsidTr="00281325">
        <w:trPr>
          <w:trHeight w:val="324"/>
        </w:trPr>
        <w:tc>
          <w:tcPr>
            <w:tcW w:w="1600" w:type="dxa"/>
            <w:vMerge w:val="restart"/>
            <w:noWrap/>
            <w:hideMark/>
          </w:tcPr>
          <w:p w14:paraId="7FAD7A45" w14:textId="77777777" w:rsidR="007F3C99" w:rsidRPr="008D7254" w:rsidRDefault="007F3C99" w:rsidP="00281325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4"/>
                <w:szCs w:val="24"/>
                <w:lang w:bidi="si-LK"/>
                <w14:ligatures w14:val="none"/>
              </w:rPr>
            </w:pPr>
            <w:r w:rsidRPr="008D7254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4"/>
                <w:szCs w:val="24"/>
                <w:lang w:bidi="si-LK"/>
                <w14:ligatures w14:val="none"/>
              </w:rPr>
              <w:t>Array Size</w:t>
            </w:r>
          </w:p>
        </w:tc>
        <w:tc>
          <w:tcPr>
            <w:tcW w:w="3980" w:type="dxa"/>
            <w:gridSpan w:val="2"/>
            <w:noWrap/>
            <w:hideMark/>
          </w:tcPr>
          <w:p w14:paraId="3D389FD4" w14:textId="18527EEB" w:rsidR="007F3C99" w:rsidRPr="008D7254" w:rsidRDefault="007F3C99" w:rsidP="00281325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4"/>
                <w:szCs w:val="24"/>
                <w:lang w:bidi="si-LK"/>
                <w14:ligatures w14:val="none"/>
              </w:rPr>
            </w:pPr>
            <w:r w:rsidRPr="008D7254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4"/>
                <w:szCs w:val="24"/>
                <w:lang w:bidi="si-LK"/>
                <w14:ligatures w14:val="none"/>
              </w:rPr>
              <w:t xml:space="preserve">Time taken for </w:t>
            </w:r>
            <w:r w:rsidR="009249D6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4"/>
                <w:szCs w:val="24"/>
                <w:lang w:bidi="si-LK"/>
                <w14:ligatures w14:val="none"/>
              </w:rPr>
              <w:t>quick</w:t>
            </w:r>
            <w:r w:rsidRPr="008D7254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4"/>
                <w:szCs w:val="24"/>
                <w:lang w:bidi="si-LK"/>
                <w14:ligatures w14:val="none"/>
              </w:rPr>
              <w:t xml:space="preserve"> sort (ms)</w:t>
            </w:r>
          </w:p>
        </w:tc>
      </w:tr>
      <w:tr w:rsidR="007F3C99" w:rsidRPr="008D7254" w14:paraId="1D513F0B" w14:textId="77777777" w:rsidTr="00281325">
        <w:trPr>
          <w:trHeight w:val="324"/>
        </w:trPr>
        <w:tc>
          <w:tcPr>
            <w:tcW w:w="1600" w:type="dxa"/>
            <w:vMerge/>
            <w:hideMark/>
          </w:tcPr>
          <w:p w14:paraId="191F26B3" w14:textId="77777777" w:rsidR="007F3C99" w:rsidRPr="008D7254" w:rsidRDefault="007F3C99" w:rsidP="00281325">
            <w:pPr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4"/>
                <w:szCs w:val="24"/>
                <w:lang w:bidi="si-LK"/>
                <w14:ligatures w14:val="none"/>
              </w:rPr>
            </w:pPr>
          </w:p>
        </w:tc>
        <w:tc>
          <w:tcPr>
            <w:tcW w:w="2108" w:type="dxa"/>
            <w:noWrap/>
            <w:hideMark/>
          </w:tcPr>
          <w:p w14:paraId="5B1C624A" w14:textId="77777777" w:rsidR="007F3C99" w:rsidRPr="008D7254" w:rsidRDefault="007F3C99" w:rsidP="00281325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4"/>
                <w:szCs w:val="24"/>
                <w:lang w:bidi="si-LK"/>
                <w14:ligatures w14:val="none"/>
              </w:rPr>
            </w:pPr>
            <w:r w:rsidRPr="008D7254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4"/>
                <w:szCs w:val="24"/>
                <w:lang w:bidi="si-LK"/>
                <w14:ligatures w14:val="none"/>
              </w:rPr>
              <w:t>Recursive</w:t>
            </w:r>
          </w:p>
        </w:tc>
        <w:tc>
          <w:tcPr>
            <w:tcW w:w="1872" w:type="dxa"/>
            <w:noWrap/>
            <w:hideMark/>
          </w:tcPr>
          <w:p w14:paraId="6AF392BD" w14:textId="77777777" w:rsidR="007F3C99" w:rsidRPr="008D7254" w:rsidRDefault="007F3C99" w:rsidP="00281325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4"/>
                <w:szCs w:val="24"/>
                <w:lang w:bidi="si-LK"/>
                <w14:ligatures w14:val="none"/>
              </w:rPr>
            </w:pPr>
            <w:r w:rsidRPr="008D7254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4"/>
                <w:szCs w:val="24"/>
                <w:lang w:bidi="si-LK"/>
                <w14:ligatures w14:val="none"/>
              </w:rPr>
              <w:t>Iterative</w:t>
            </w:r>
          </w:p>
        </w:tc>
      </w:tr>
      <w:tr w:rsidR="007F3C99" w:rsidRPr="008D7254" w14:paraId="437B8577" w14:textId="77777777" w:rsidTr="00281325">
        <w:trPr>
          <w:trHeight w:val="324"/>
        </w:trPr>
        <w:tc>
          <w:tcPr>
            <w:tcW w:w="1600" w:type="dxa"/>
            <w:noWrap/>
            <w:hideMark/>
          </w:tcPr>
          <w:p w14:paraId="50EC4F81" w14:textId="77777777" w:rsidR="007F3C99" w:rsidRPr="008D7254" w:rsidRDefault="007F3C99" w:rsidP="00281325">
            <w:pPr>
              <w:jc w:val="right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si-LK"/>
                <w14:ligatures w14:val="none"/>
              </w:rPr>
            </w:pPr>
            <w:r w:rsidRPr="008D7254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si-LK"/>
                <w14:ligatures w14:val="none"/>
              </w:rPr>
              <w:t>20000</w:t>
            </w:r>
          </w:p>
        </w:tc>
        <w:tc>
          <w:tcPr>
            <w:tcW w:w="2108" w:type="dxa"/>
            <w:noWrap/>
            <w:hideMark/>
          </w:tcPr>
          <w:p w14:paraId="14B2DEC8" w14:textId="25090E46" w:rsidR="007F3C99" w:rsidRPr="008D7254" w:rsidRDefault="007F3C99" w:rsidP="00281325">
            <w:pPr>
              <w:jc w:val="right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si-LK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si-LK"/>
                <w14:ligatures w14:val="none"/>
              </w:rPr>
              <w:t>8</w:t>
            </w:r>
          </w:p>
        </w:tc>
        <w:tc>
          <w:tcPr>
            <w:tcW w:w="1872" w:type="dxa"/>
            <w:noWrap/>
            <w:hideMark/>
          </w:tcPr>
          <w:p w14:paraId="2D196D1C" w14:textId="49516F0E" w:rsidR="007F3C99" w:rsidRPr="008D7254" w:rsidRDefault="007F3C99" w:rsidP="00281325">
            <w:pPr>
              <w:jc w:val="right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si-LK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si-LK"/>
                <w14:ligatures w14:val="none"/>
              </w:rPr>
              <w:t>8</w:t>
            </w:r>
          </w:p>
        </w:tc>
      </w:tr>
      <w:tr w:rsidR="007F3C99" w:rsidRPr="008D7254" w14:paraId="7B080CDF" w14:textId="77777777" w:rsidTr="00281325">
        <w:trPr>
          <w:trHeight w:val="324"/>
        </w:trPr>
        <w:tc>
          <w:tcPr>
            <w:tcW w:w="1600" w:type="dxa"/>
            <w:noWrap/>
            <w:hideMark/>
          </w:tcPr>
          <w:p w14:paraId="74BC0C34" w14:textId="77777777" w:rsidR="007F3C99" w:rsidRPr="008D7254" w:rsidRDefault="007F3C99" w:rsidP="00281325">
            <w:pPr>
              <w:jc w:val="right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si-LK"/>
                <w14:ligatures w14:val="none"/>
              </w:rPr>
            </w:pPr>
            <w:r w:rsidRPr="008D7254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si-LK"/>
                <w14:ligatures w14:val="none"/>
              </w:rPr>
              <w:t>40000</w:t>
            </w:r>
          </w:p>
        </w:tc>
        <w:tc>
          <w:tcPr>
            <w:tcW w:w="2108" w:type="dxa"/>
            <w:noWrap/>
            <w:hideMark/>
          </w:tcPr>
          <w:p w14:paraId="6D2D2F42" w14:textId="430CF895" w:rsidR="007F3C99" w:rsidRPr="008D7254" w:rsidRDefault="007F3C99" w:rsidP="00281325">
            <w:pPr>
              <w:jc w:val="right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si-LK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si-LK"/>
                <w14:ligatures w14:val="none"/>
              </w:rPr>
              <w:t>25</w:t>
            </w:r>
          </w:p>
        </w:tc>
        <w:tc>
          <w:tcPr>
            <w:tcW w:w="1872" w:type="dxa"/>
            <w:noWrap/>
            <w:hideMark/>
          </w:tcPr>
          <w:p w14:paraId="797AE74A" w14:textId="7CCD31AB" w:rsidR="007F3C99" w:rsidRPr="008D7254" w:rsidRDefault="007F3C99" w:rsidP="00281325">
            <w:pPr>
              <w:jc w:val="right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si-LK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si-LK"/>
                <w14:ligatures w14:val="none"/>
              </w:rPr>
              <w:t>29</w:t>
            </w:r>
          </w:p>
        </w:tc>
      </w:tr>
      <w:tr w:rsidR="007F3C99" w:rsidRPr="008D7254" w14:paraId="54839BC2" w14:textId="77777777" w:rsidTr="00281325">
        <w:trPr>
          <w:trHeight w:val="324"/>
        </w:trPr>
        <w:tc>
          <w:tcPr>
            <w:tcW w:w="1600" w:type="dxa"/>
            <w:noWrap/>
            <w:hideMark/>
          </w:tcPr>
          <w:p w14:paraId="7EE2C51D" w14:textId="77777777" w:rsidR="007F3C99" w:rsidRPr="008D7254" w:rsidRDefault="007F3C99" w:rsidP="00281325">
            <w:pPr>
              <w:jc w:val="right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si-LK"/>
                <w14:ligatures w14:val="none"/>
              </w:rPr>
            </w:pPr>
            <w:r w:rsidRPr="008D7254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si-LK"/>
                <w14:ligatures w14:val="none"/>
              </w:rPr>
              <w:t>60000</w:t>
            </w:r>
          </w:p>
        </w:tc>
        <w:tc>
          <w:tcPr>
            <w:tcW w:w="2108" w:type="dxa"/>
            <w:noWrap/>
            <w:hideMark/>
          </w:tcPr>
          <w:p w14:paraId="5CB0DE59" w14:textId="39B9D73B" w:rsidR="007F3C99" w:rsidRPr="008D7254" w:rsidRDefault="007F3C99" w:rsidP="00281325">
            <w:pPr>
              <w:jc w:val="right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si-LK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si-LK"/>
                <w14:ligatures w14:val="none"/>
              </w:rPr>
              <w:t>58</w:t>
            </w:r>
          </w:p>
        </w:tc>
        <w:tc>
          <w:tcPr>
            <w:tcW w:w="1872" w:type="dxa"/>
            <w:noWrap/>
            <w:hideMark/>
          </w:tcPr>
          <w:p w14:paraId="084EDD11" w14:textId="34ADF10C" w:rsidR="007F3C99" w:rsidRPr="008D7254" w:rsidRDefault="007F3C99" w:rsidP="00281325">
            <w:pPr>
              <w:jc w:val="right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si-LK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si-LK"/>
                <w14:ligatures w14:val="none"/>
              </w:rPr>
              <w:t>63</w:t>
            </w:r>
          </w:p>
        </w:tc>
      </w:tr>
      <w:tr w:rsidR="007F3C99" w:rsidRPr="008D7254" w14:paraId="36489722" w14:textId="77777777" w:rsidTr="00281325">
        <w:trPr>
          <w:trHeight w:val="324"/>
        </w:trPr>
        <w:tc>
          <w:tcPr>
            <w:tcW w:w="1600" w:type="dxa"/>
            <w:noWrap/>
            <w:hideMark/>
          </w:tcPr>
          <w:p w14:paraId="57FB3F5C" w14:textId="77777777" w:rsidR="007F3C99" w:rsidRPr="008D7254" w:rsidRDefault="007F3C99" w:rsidP="00281325">
            <w:pPr>
              <w:jc w:val="right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si-LK"/>
                <w14:ligatures w14:val="none"/>
              </w:rPr>
            </w:pPr>
            <w:r w:rsidRPr="008D7254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si-LK"/>
                <w14:ligatures w14:val="none"/>
              </w:rPr>
              <w:t>80000</w:t>
            </w:r>
          </w:p>
        </w:tc>
        <w:tc>
          <w:tcPr>
            <w:tcW w:w="2108" w:type="dxa"/>
            <w:noWrap/>
            <w:hideMark/>
          </w:tcPr>
          <w:p w14:paraId="5CBA9D1D" w14:textId="539A7741" w:rsidR="007F3C99" w:rsidRPr="008D7254" w:rsidRDefault="007F3C99" w:rsidP="00281325">
            <w:pPr>
              <w:jc w:val="right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si-LK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si-LK"/>
                <w14:ligatures w14:val="none"/>
              </w:rPr>
              <w:t>96</w:t>
            </w:r>
          </w:p>
        </w:tc>
        <w:tc>
          <w:tcPr>
            <w:tcW w:w="1872" w:type="dxa"/>
            <w:noWrap/>
            <w:hideMark/>
          </w:tcPr>
          <w:p w14:paraId="7E2A4290" w14:textId="4659DB7F" w:rsidR="007F3C99" w:rsidRPr="008D7254" w:rsidRDefault="007F3C99" w:rsidP="00281325">
            <w:pPr>
              <w:jc w:val="right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si-LK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si-LK"/>
                <w14:ligatures w14:val="none"/>
              </w:rPr>
              <w:t>115</w:t>
            </w:r>
          </w:p>
        </w:tc>
      </w:tr>
      <w:tr w:rsidR="007F3C99" w:rsidRPr="008D7254" w14:paraId="16412462" w14:textId="77777777" w:rsidTr="00281325">
        <w:trPr>
          <w:trHeight w:val="324"/>
        </w:trPr>
        <w:tc>
          <w:tcPr>
            <w:tcW w:w="1600" w:type="dxa"/>
            <w:noWrap/>
            <w:hideMark/>
          </w:tcPr>
          <w:p w14:paraId="19DAC0E8" w14:textId="77777777" w:rsidR="007F3C99" w:rsidRPr="008D7254" w:rsidRDefault="007F3C99" w:rsidP="00281325">
            <w:pPr>
              <w:jc w:val="right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si-LK"/>
                <w14:ligatures w14:val="none"/>
              </w:rPr>
            </w:pPr>
            <w:r w:rsidRPr="008D7254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si-LK"/>
                <w14:ligatures w14:val="none"/>
              </w:rPr>
              <w:t>100000</w:t>
            </w:r>
          </w:p>
        </w:tc>
        <w:tc>
          <w:tcPr>
            <w:tcW w:w="2108" w:type="dxa"/>
            <w:noWrap/>
            <w:hideMark/>
          </w:tcPr>
          <w:p w14:paraId="782737AE" w14:textId="3E581700" w:rsidR="007F3C99" w:rsidRPr="008D7254" w:rsidRDefault="007F3C99" w:rsidP="00281325">
            <w:pPr>
              <w:jc w:val="right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si-LK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si-LK"/>
                <w14:ligatures w14:val="none"/>
              </w:rPr>
              <w:t>147</w:t>
            </w:r>
          </w:p>
        </w:tc>
        <w:tc>
          <w:tcPr>
            <w:tcW w:w="1872" w:type="dxa"/>
            <w:noWrap/>
            <w:hideMark/>
          </w:tcPr>
          <w:p w14:paraId="138FFF48" w14:textId="03CBD0E4" w:rsidR="007F3C99" w:rsidRPr="008D7254" w:rsidRDefault="007F3C99" w:rsidP="00281325">
            <w:pPr>
              <w:jc w:val="right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si-LK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si-LK"/>
                <w14:ligatures w14:val="none"/>
              </w:rPr>
              <w:t>167</w:t>
            </w:r>
          </w:p>
        </w:tc>
      </w:tr>
    </w:tbl>
    <w:p w14:paraId="23D593D9" w14:textId="77777777" w:rsidR="00E21F7B" w:rsidRDefault="00E21F7B" w:rsidP="007F3C99">
      <w:pPr>
        <w:rPr>
          <w:sz w:val="24"/>
          <w:szCs w:val="24"/>
        </w:rPr>
      </w:pPr>
    </w:p>
    <w:p w14:paraId="3FB8F40C" w14:textId="0AD5BE00" w:rsidR="007F3C99" w:rsidRPr="008D7254" w:rsidRDefault="007F3C99" w:rsidP="007F3C99">
      <w:pPr>
        <w:rPr>
          <w:b/>
          <w:bCs/>
          <w:sz w:val="24"/>
          <w:szCs w:val="24"/>
        </w:rPr>
      </w:pPr>
      <w:r w:rsidRPr="008D7254">
        <w:rPr>
          <w:b/>
          <w:bCs/>
          <w:sz w:val="24"/>
          <w:szCs w:val="24"/>
        </w:rPr>
        <w:lastRenderedPageBreak/>
        <w:t>Time Graph</w:t>
      </w:r>
    </w:p>
    <w:p w14:paraId="2B1B2102" w14:textId="1E956C36" w:rsidR="00A97F3D" w:rsidRPr="00E21F7B" w:rsidRDefault="009249D6" w:rsidP="007F3C99">
      <w:r>
        <w:rPr>
          <w:noProof/>
        </w:rPr>
        <w:drawing>
          <wp:inline distT="0" distB="0" distL="0" distR="0" wp14:anchorId="3EA85999" wp14:editId="5B82221D">
            <wp:extent cx="4572000" cy="2743200"/>
            <wp:effectExtent l="0" t="0" r="0" b="0"/>
            <wp:docPr id="7" name="Chart 7">
              <a:extLst xmlns:a="http://schemas.openxmlformats.org/drawingml/2006/main">
                <a:ext uri="{FF2B5EF4-FFF2-40B4-BE49-F238E27FC236}">
                  <a16:creationId xmlns:a16="http://schemas.microsoft.com/office/drawing/2014/main" id="{F77C390C-DEAA-01DC-F48A-829C7BA69F3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3B1DBDA8" w14:textId="77777777" w:rsidR="00E21F7B" w:rsidRDefault="00E21F7B" w:rsidP="00E21F7B">
      <w:pPr>
        <w:rPr>
          <w:sz w:val="24"/>
          <w:szCs w:val="24"/>
        </w:rPr>
      </w:pPr>
      <w:r w:rsidRPr="008D7254">
        <w:rPr>
          <w:sz w:val="24"/>
          <w:szCs w:val="24"/>
        </w:rPr>
        <w:t xml:space="preserve">The recursive and iterative algorithms have taken </w:t>
      </w:r>
      <w:r>
        <w:rPr>
          <w:sz w:val="24"/>
          <w:szCs w:val="24"/>
        </w:rPr>
        <w:t>almost</w:t>
      </w:r>
      <w:r w:rsidRPr="008D7254">
        <w:rPr>
          <w:sz w:val="24"/>
          <w:szCs w:val="24"/>
        </w:rPr>
        <w:t xml:space="preserve"> the same amount of time</w:t>
      </w:r>
      <w:r>
        <w:rPr>
          <w:sz w:val="24"/>
          <w:szCs w:val="24"/>
        </w:rPr>
        <w:t>, but the recursive algorithm is slightly faster for higher array sizes.</w:t>
      </w:r>
    </w:p>
    <w:p w14:paraId="55C93438" w14:textId="77777777" w:rsidR="00E21F7B" w:rsidRDefault="00E21F7B" w:rsidP="00E21F7B">
      <w:pPr>
        <w:rPr>
          <w:sz w:val="24"/>
          <w:szCs w:val="24"/>
        </w:rPr>
      </w:pPr>
    </w:p>
    <w:p w14:paraId="4C3A8CCA" w14:textId="7261B37E" w:rsidR="00E21F7B" w:rsidRDefault="00E21F7B" w:rsidP="00E21F7B">
      <w:pPr>
        <w:rPr>
          <w:b/>
          <w:bCs/>
          <w:sz w:val="24"/>
          <w:szCs w:val="24"/>
        </w:rPr>
      </w:pPr>
      <w:r w:rsidRPr="00E21F7B">
        <w:rPr>
          <w:b/>
          <w:bCs/>
          <w:sz w:val="24"/>
          <w:szCs w:val="24"/>
        </w:rPr>
        <w:t>Question 2</w:t>
      </w:r>
    </w:p>
    <w:p w14:paraId="00839DD2" w14:textId="4DD628EE" w:rsidR="007A5669" w:rsidRPr="00E21F7B" w:rsidRDefault="007A5669" w:rsidP="00E21F7B">
      <w:pPr>
        <w:rPr>
          <w:b/>
          <w:bCs/>
          <w:sz w:val="24"/>
          <w:szCs w:val="24"/>
        </w:rPr>
      </w:pPr>
      <w:r w:rsidRPr="007A5669">
        <w:rPr>
          <w:b/>
          <w:bCs/>
          <w:sz w:val="24"/>
          <w:szCs w:val="24"/>
        </w:rPr>
        <w:drawing>
          <wp:inline distT="0" distB="0" distL="0" distR="0" wp14:anchorId="2BED1871" wp14:editId="2BB1CED7">
            <wp:extent cx="3185360" cy="332071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88784" cy="33242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F9FAF8" w14:textId="77777777" w:rsidR="00E21F7B" w:rsidRPr="00A97F3D" w:rsidRDefault="00E21F7B" w:rsidP="007F3C99">
      <w:pPr>
        <w:rPr>
          <w:sz w:val="24"/>
          <w:szCs w:val="24"/>
        </w:rPr>
      </w:pPr>
    </w:p>
    <w:sectPr w:rsidR="00E21F7B" w:rsidRPr="00A97F3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altName w:val="Nirmala UI"/>
    <w:charset w:val="00"/>
    <w:family w:val="swiss"/>
    <w:pitch w:val="variable"/>
    <w:sig w:usb0="00000003" w:usb1="00000000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9F1582"/>
    <w:multiLevelType w:val="hybridMultilevel"/>
    <w:tmpl w:val="8D6A9E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811A09"/>
    <w:multiLevelType w:val="hybridMultilevel"/>
    <w:tmpl w:val="D0EC9B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79823551">
    <w:abstractNumId w:val="1"/>
  </w:num>
  <w:num w:numId="2" w16cid:durableId="1768447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6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xNzYwszQ2NjMwsDBV0lEKTi0uzszPAykwrAUAEzuKVCwAAAA="/>
  </w:docVars>
  <w:rsids>
    <w:rsidRoot w:val="00F13E71"/>
    <w:rsid w:val="00174C4D"/>
    <w:rsid w:val="0024033C"/>
    <w:rsid w:val="00280EB6"/>
    <w:rsid w:val="003132C2"/>
    <w:rsid w:val="003C2587"/>
    <w:rsid w:val="005B3D47"/>
    <w:rsid w:val="006B2699"/>
    <w:rsid w:val="007A5669"/>
    <w:rsid w:val="007F3C99"/>
    <w:rsid w:val="009249D6"/>
    <w:rsid w:val="009357DB"/>
    <w:rsid w:val="009738B7"/>
    <w:rsid w:val="009E35D1"/>
    <w:rsid w:val="009F4766"/>
    <w:rsid w:val="00A1427C"/>
    <w:rsid w:val="00A97F3D"/>
    <w:rsid w:val="00B23CB0"/>
    <w:rsid w:val="00E21F7B"/>
    <w:rsid w:val="00F13E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DD0F30"/>
  <w15:chartTrackingRefBased/>
  <w15:docId w15:val="{2F8C618E-20D5-4B6A-A02A-3342A24A72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033C"/>
    <w:pPr>
      <w:ind w:left="720"/>
      <w:contextualSpacing/>
    </w:pPr>
  </w:style>
  <w:style w:type="table" w:styleId="TableGrid">
    <w:name w:val="Table Grid"/>
    <w:basedOn w:val="TableNormal"/>
    <w:uiPriority w:val="39"/>
    <w:rsid w:val="009738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846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20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chart" Target="charts/chart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400" b="1" i="0" u="none" strike="noStrike" baseline="0">
                <a:effectLst/>
              </a:rPr>
              <a:t>Time taken for quick sort (ms)</a:t>
            </a:r>
            <a:r>
              <a:rPr lang="en-US" sz="1400" b="0" i="0" u="none" strike="noStrike" baseline="0"/>
              <a:t> 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B$2</c:f>
              <c:strCache>
                <c:ptCount val="1"/>
                <c:pt idx="0">
                  <c:v>Recursive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Sheet1!$A$3:$A$7</c:f>
              <c:numCache>
                <c:formatCode>General</c:formatCode>
                <c:ptCount val="5"/>
                <c:pt idx="0">
                  <c:v>20000</c:v>
                </c:pt>
                <c:pt idx="1">
                  <c:v>40000</c:v>
                </c:pt>
                <c:pt idx="2">
                  <c:v>60000</c:v>
                </c:pt>
                <c:pt idx="3">
                  <c:v>80000</c:v>
                </c:pt>
                <c:pt idx="4">
                  <c:v>100000</c:v>
                </c:pt>
              </c:numCache>
            </c:numRef>
          </c:cat>
          <c:val>
            <c:numRef>
              <c:f>Sheet1!$B$3:$B$7</c:f>
              <c:numCache>
                <c:formatCode>General</c:formatCode>
                <c:ptCount val="5"/>
                <c:pt idx="0">
                  <c:v>8</c:v>
                </c:pt>
                <c:pt idx="1">
                  <c:v>25</c:v>
                </c:pt>
                <c:pt idx="2">
                  <c:v>58</c:v>
                </c:pt>
                <c:pt idx="3">
                  <c:v>96</c:v>
                </c:pt>
                <c:pt idx="4">
                  <c:v>14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3181-4CD1-BF2F-96D2D9473FD3}"/>
            </c:ext>
          </c:extLst>
        </c:ser>
        <c:ser>
          <c:idx val="1"/>
          <c:order val="1"/>
          <c:tx>
            <c:strRef>
              <c:f>Sheet1!$C$2</c:f>
              <c:strCache>
                <c:ptCount val="1"/>
                <c:pt idx="0">
                  <c:v>Iterative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Sheet1!$A$3:$A$7</c:f>
              <c:numCache>
                <c:formatCode>General</c:formatCode>
                <c:ptCount val="5"/>
                <c:pt idx="0">
                  <c:v>20000</c:v>
                </c:pt>
                <c:pt idx="1">
                  <c:v>40000</c:v>
                </c:pt>
                <c:pt idx="2">
                  <c:v>60000</c:v>
                </c:pt>
                <c:pt idx="3">
                  <c:v>80000</c:v>
                </c:pt>
                <c:pt idx="4">
                  <c:v>100000</c:v>
                </c:pt>
              </c:numCache>
            </c:numRef>
          </c:cat>
          <c:val>
            <c:numRef>
              <c:f>Sheet1!$C$3:$C$7</c:f>
              <c:numCache>
                <c:formatCode>General</c:formatCode>
                <c:ptCount val="5"/>
                <c:pt idx="0">
                  <c:v>8</c:v>
                </c:pt>
                <c:pt idx="1">
                  <c:v>29</c:v>
                </c:pt>
                <c:pt idx="2">
                  <c:v>63</c:v>
                </c:pt>
                <c:pt idx="3">
                  <c:v>115</c:v>
                </c:pt>
                <c:pt idx="4">
                  <c:v>16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3181-4CD1-BF2F-96D2D9473FD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463563471"/>
        <c:axId val="172386975"/>
      </c:lineChart>
      <c:catAx>
        <c:axId val="463563471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Array Siz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72386975"/>
        <c:crosses val="autoZero"/>
        <c:auto val="1"/>
        <c:lblAlgn val="ctr"/>
        <c:lblOffset val="100"/>
        <c:noMultiLvlLbl val="0"/>
      </c:catAx>
      <c:valAx>
        <c:axId val="172386975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ime (m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63563471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77</Words>
  <Characters>43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ki Pasqual</dc:creator>
  <cp:keywords/>
  <dc:description/>
  <cp:lastModifiedBy>Anuki Pasqual</cp:lastModifiedBy>
  <cp:revision>6</cp:revision>
  <cp:lastPrinted>2023-03-16T11:46:00Z</cp:lastPrinted>
  <dcterms:created xsi:type="dcterms:W3CDTF">2023-03-28T10:50:00Z</dcterms:created>
  <dcterms:modified xsi:type="dcterms:W3CDTF">2023-03-28T11:15:00Z</dcterms:modified>
</cp:coreProperties>
</file>